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0849F" w14:textId="77777777" w:rsidR="00191E06" w:rsidRPr="00624E94" w:rsidRDefault="00191E06" w:rsidP="00191E06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Lab </w:t>
      </w:r>
      <w:r>
        <w:rPr>
          <w:rFonts w:asciiTheme="majorHAnsi" w:eastAsia="Times New Roman" w:hAnsiTheme="majorHAnsi"/>
          <w:b/>
          <w:bCs/>
          <w:kern w:val="36"/>
          <w:sz w:val="36"/>
          <w:szCs w:val="36"/>
        </w:rPr>
        <w:t>6</w:t>
      </w:r>
      <w:r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: </w:t>
      </w:r>
      <w:r>
        <w:rPr>
          <w:rFonts w:asciiTheme="majorHAnsi" w:eastAsia="Times New Roman" w:hAnsiTheme="majorHAnsi"/>
          <w:b/>
          <w:bCs/>
          <w:i/>
          <w:kern w:val="36"/>
          <w:sz w:val="36"/>
          <w:szCs w:val="36"/>
        </w:rPr>
        <w:t>Accounts, Accounts Everywhere</w:t>
      </w:r>
      <w:r>
        <w:rPr>
          <w:rFonts w:asciiTheme="majorHAnsi" w:eastAsia="Times New Roman" w:hAnsiTheme="majorHAnsi"/>
          <w:b/>
          <w:i/>
          <w:sz w:val="36"/>
          <w:szCs w:val="36"/>
        </w:rPr>
        <w:t xml:space="preserve"> </w:t>
      </w:r>
      <w:r w:rsidRPr="00624E94">
        <w:rPr>
          <w:rFonts w:asciiTheme="majorHAnsi" w:eastAsia="Times New Roman" w:hAnsiTheme="majorHAnsi"/>
          <w:b/>
          <w:sz w:val="36"/>
          <w:szCs w:val="36"/>
        </w:rPr>
        <w:t>(</w:t>
      </w:r>
      <w:r>
        <w:rPr>
          <w:rFonts w:asciiTheme="majorHAnsi" w:eastAsia="Times New Roman" w:hAnsiTheme="majorHAnsi"/>
          <w:b/>
          <w:sz w:val="36"/>
          <w:szCs w:val="36"/>
        </w:rPr>
        <w:t>2</w:t>
      </w:r>
      <w:r w:rsidRPr="00624E94">
        <w:rPr>
          <w:rFonts w:asciiTheme="majorHAnsi" w:eastAsia="Times New Roman" w:hAnsiTheme="majorHAnsi"/>
          <w:b/>
          <w:sz w:val="36"/>
          <w:szCs w:val="36"/>
        </w:rPr>
        <w:t>%)</w:t>
      </w:r>
    </w:p>
    <w:p w14:paraId="4CB7FBD3" w14:textId="1DB415BA" w:rsidR="00D24D5B" w:rsidRPr="00604B8F" w:rsidRDefault="00D24D5B" w:rsidP="00D24D5B">
      <w:pPr>
        <w:outlineLvl w:val="0"/>
        <w:rPr>
          <w:rFonts w:ascii="Arial" w:eastAsia="Times New Roman" w:hAnsi="Arial" w:cs="Arial"/>
          <w:b/>
          <w:szCs w:val="24"/>
        </w:rPr>
      </w:pPr>
      <w:r w:rsidRPr="004461C8">
        <w:rPr>
          <w:rFonts w:ascii="Arial" w:eastAsia="Times New Roman" w:hAnsi="Arial" w:cs="Arial"/>
          <w:b/>
          <w:szCs w:val="24"/>
        </w:rPr>
        <w:t>Name: Khai Pha</w:t>
      </w:r>
      <w:r w:rsidR="004461C8">
        <w:rPr>
          <w:rFonts w:ascii="Arial" w:eastAsia="Times New Roman" w:hAnsi="Arial" w:cs="Arial"/>
          <w:b/>
          <w:szCs w:val="24"/>
        </w:rPr>
        <w:t>n</w:t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Pr="004461C8">
        <w:rPr>
          <w:rFonts w:ascii="Arial" w:eastAsia="Times New Roman" w:hAnsi="Arial" w:cs="Arial"/>
          <w:b/>
          <w:szCs w:val="24"/>
        </w:rPr>
        <w:t>Student Number: 100901164</w:t>
      </w:r>
    </w:p>
    <w:p w14:paraId="49449F53" w14:textId="77777777" w:rsidR="00D24D5B" w:rsidRPr="004461C8" w:rsidRDefault="00D24D5B" w:rsidP="00D24D5B">
      <w:pPr>
        <w:outlineLvl w:val="0"/>
        <w:rPr>
          <w:rFonts w:ascii="Arial" w:hAnsi="Arial" w:cs="Arial"/>
          <w:szCs w:val="24"/>
        </w:rPr>
      </w:pPr>
    </w:p>
    <w:p w14:paraId="056AFEBA" w14:textId="20B23B17" w:rsidR="00D24D5B" w:rsidRPr="00604B8F" w:rsidRDefault="00D24D5B" w:rsidP="00604B8F">
      <w:pPr>
        <w:pStyle w:val="Subtitle"/>
        <w:shd w:val="clear" w:color="auto" w:fill="99CCFF"/>
        <w:jc w:val="left"/>
        <w:rPr>
          <w:rFonts w:ascii="Arial" w:hAnsi="Arial" w:cs="Arial"/>
          <w:b/>
          <w:bCs/>
        </w:rPr>
      </w:pPr>
      <w:r w:rsidRPr="004461C8">
        <w:rPr>
          <w:rStyle w:val="Strong"/>
          <w:rFonts w:ascii="Arial" w:hAnsi="Arial" w:cs="Arial"/>
        </w:rPr>
        <w:t>Results</w:t>
      </w:r>
    </w:p>
    <w:p w14:paraId="0538B471" w14:textId="74D4529E" w:rsidR="00F038AF" w:rsidRDefault="004461C8" w:rsidP="00D24D5B">
      <w:pPr>
        <w:rPr>
          <w:rFonts w:ascii="Arial" w:hAnsi="Arial" w:cs="Arial"/>
          <w:b/>
          <w:szCs w:val="24"/>
        </w:rPr>
      </w:pPr>
      <w:r w:rsidRPr="004461C8">
        <w:rPr>
          <w:rFonts w:ascii="Arial" w:hAnsi="Arial" w:cs="Arial"/>
          <w:b/>
          <w:szCs w:val="24"/>
        </w:rPr>
        <w:t xml:space="preserve">Part 1: </w:t>
      </w:r>
      <w:r w:rsidR="00191E06">
        <w:rPr>
          <w:rFonts w:ascii="Arial" w:hAnsi="Arial" w:cs="Arial"/>
          <w:b/>
          <w:szCs w:val="24"/>
        </w:rPr>
        <w:t>Am I Cracked?</w:t>
      </w:r>
    </w:p>
    <w:p w14:paraId="10727236" w14:textId="2AFE52D5" w:rsidR="00191E06" w:rsidRDefault="00191E06" w:rsidP="00191E06">
      <w:pPr>
        <w:pStyle w:val="ListParagraph"/>
        <w:numPr>
          <w:ilvl w:val="0"/>
          <w:numId w:val="4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Pwned Account</w:t>
      </w:r>
    </w:p>
    <w:p w14:paraId="79BC718B" w14:textId="604FDBA3" w:rsidR="00191E06" w:rsidRDefault="00191E06" w:rsidP="00191E06">
      <w:pPr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4C8D166A" wp14:editId="20CBFABE">
            <wp:extent cx="3985260" cy="5427934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416" cy="5463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D8C9A" w14:textId="5DD7F6AA" w:rsidR="00191E06" w:rsidRDefault="00191E06" w:rsidP="00191E06">
      <w:pPr>
        <w:rPr>
          <w:rFonts w:ascii="Arial" w:hAnsi="Arial" w:cs="Arial"/>
          <w:b/>
        </w:rPr>
      </w:pPr>
    </w:p>
    <w:p w14:paraId="411EC860" w14:textId="54F9E4F0" w:rsidR="00191E06" w:rsidRDefault="00191E06" w:rsidP="00191E06">
      <w:pPr>
        <w:ind w:left="360"/>
        <w:rPr>
          <w:rFonts w:ascii="Arial" w:hAnsi="Arial" w:cs="Arial"/>
          <w:b/>
        </w:rPr>
      </w:pPr>
    </w:p>
    <w:p w14:paraId="304C24C1" w14:textId="0A75DFED" w:rsidR="00191E06" w:rsidRPr="00191E06" w:rsidRDefault="00191E06" w:rsidP="00191E06">
      <w:pPr>
        <w:pStyle w:val="ListParagraph"/>
        <w:numPr>
          <w:ilvl w:val="0"/>
          <w:numId w:val="4"/>
        </w:numPr>
        <w:rPr>
          <w:rFonts w:ascii="Arial" w:hAnsi="Arial" w:cs="Arial"/>
          <w:b/>
        </w:rPr>
      </w:pPr>
      <w:r>
        <w:rPr>
          <w:rFonts w:ascii="Arial" w:hAnsi="Arial" w:cs="Arial"/>
          <w:b/>
        </w:rPr>
        <w:t>No pwn</w:t>
      </w:r>
    </w:p>
    <w:p w14:paraId="11D0B1C4" w14:textId="4C5F1D85" w:rsidR="00191E06" w:rsidRDefault="00191E06" w:rsidP="00191E06">
      <w:pPr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513FDF24" wp14:editId="03BEF29E">
            <wp:extent cx="3779520" cy="897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64" cy="908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CF2F9" w14:textId="20BA2A85" w:rsidR="00191E06" w:rsidRDefault="00191E06" w:rsidP="00191E06">
      <w:pPr>
        <w:rPr>
          <w:rFonts w:ascii="Arial" w:hAnsi="Arial" w:cs="Arial"/>
          <w:b/>
          <w:szCs w:val="24"/>
        </w:rPr>
      </w:pPr>
      <w:r w:rsidRPr="004461C8">
        <w:rPr>
          <w:rFonts w:ascii="Arial" w:hAnsi="Arial" w:cs="Arial"/>
          <w:b/>
          <w:szCs w:val="24"/>
        </w:rPr>
        <w:lastRenderedPageBreak/>
        <w:t xml:space="preserve">Part </w:t>
      </w:r>
      <w:r>
        <w:rPr>
          <w:rFonts w:ascii="Arial" w:hAnsi="Arial" w:cs="Arial"/>
          <w:b/>
          <w:szCs w:val="24"/>
        </w:rPr>
        <w:t>2</w:t>
      </w:r>
      <w:r w:rsidRPr="004461C8">
        <w:rPr>
          <w:rFonts w:ascii="Arial" w:hAnsi="Arial" w:cs="Arial"/>
          <w:b/>
          <w:szCs w:val="24"/>
        </w:rPr>
        <w:t xml:space="preserve">: </w:t>
      </w:r>
      <w:r>
        <w:rPr>
          <w:rFonts w:ascii="Arial" w:hAnsi="Arial" w:cs="Arial"/>
          <w:b/>
          <w:szCs w:val="24"/>
        </w:rPr>
        <w:t>Integrity Checking</w:t>
      </w:r>
    </w:p>
    <w:p w14:paraId="07767D24" w14:textId="77777777" w:rsidR="00191E06" w:rsidRPr="00191E06" w:rsidRDefault="00191E06" w:rsidP="00191E06">
      <w:pPr>
        <w:pStyle w:val="ListParagraph"/>
        <w:numPr>
          <w:ilvl w:val="0"/>
          <w:numId w:val="4"/>
        </w:numPr>
        <w:rPr>
          <w:rFonts w:ascii="Arial" w:hAnsi="Arial" w:cs="Arial"/>
          <w:bCs/>
        </w:rPr>
      </w:pPr>
      <w:r w:rsidRPr="00191E06">
        <w:rPr>
          <w:rFonts w:ascii="Arial" w:hAnsi="Arial" w:cs="Arial"/>
          <w:bCs/>
        </w:rPr>
        <w:t xml:space="preserve">When download a software, the author usually provide a MD5 Checksum code to user so they can compare after downloaded to see if any malicious software have been added while downloading. </w:t>
      </w:r>
    </w:p>
    <w:p w14:paraId="04561449" w14:textId="1A32394F" w:rsidR="00191E06" w:rsidRPr="00191E06" w:rsidRDefault="00191E06" w:rsidP="00191E06">
      <w:pPr>
        <w:pStyle w:val="ListParagraph"/>
        <w:numPr>
          <w:ilvl w:val="0"/>
          <w:numId w:val="4"/>
        </w:numPr>
        <w:rPr>
          <w:rFonts w:ascii="Arial" w:hAnsi="Arial" w:cs="Arial"/>
          <w:bCs/>
        </w:rPr>
      </w:pPr>
      <w:r w:rsidRPr="00191E06">
        <w:rPr>
          <w:rFonts w:ascii="Arial" w:hAnsi="Arial" w:cs="Arial"/>
          <w:bCs/>
        </w:rPr>
        <w:t>Some of the time, the software is being distributed on a 3</w:t>
      </w:r>
      <w:r w:rsidRPr="00191E06">
        <w:rPr>
          <w:rFonts w:ascii="Arial" w:hAnsi="Arial" w:cs="Arial"/>
          <w:bCs/>
          <w:vertAlign w:val="superscript"/>
        </w:rPr>
        <w:t>rd</w:t>
      </w:r>
      <w:r w:rsidRPr="00191E06">
        <w:rPr>
          <w:rFonts w:ascii="Arial" w:hAnsi="Arial" w:cs="Arial"/>
          <w:bCs/>
        </w:rPr>
        <w:t xml:space="preserve"> party website and they usually add a malicious software in for scamming purpose. By checking the hashsum from the orginal website, we can sure about the integrity of the data and </w:t>
      </w:r>
      <w:r>
        <w:rPr>
          <w:rFonts w:ascii="Arial" w:hAnsi="Arial" w:cs="Arial"/>
          <w:bCs/>
        </w:rPr>
        <w:t>know if it is safe to install.</w:t>
      </w:r>
    </w:p>
    <w:p w14:paraId="20FDEF7C" w14:textId="2752838B" w:rsidR="00191E06" w:rsidRDefault="00191E06" w:rsidP="00191E06">
      <w:pPr>
        <w:rPr>
          <w:rFonts w:ascii="Arial" w:hAnsi="Arial" w:cs="Arial"/>
          <w:b/>
          <w:szCs w:val="24"/>
        </w:rPr>
      </w:pPr>
      <w:r>
        <w:rPr>
          <w:noProof/>
        </w:rPr>
        <w:drawing>
          <wp:inline distT="0" distB="0" distL="0" distR="0" wp14:anchorId="73E122B4" wp14:editId="7CAE0A92">
            <wp:extent cx="4510513" cy="6019800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853" cy="6024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D4663" w14:textId="7DD2041A" w:rsidR="00054A85" w:rsidRDefault="00054A85" w:rsidP="00191E06">
      <w:pPr>
        <w:rPr>
          <w:rFonts w:ascii="Arial" w:hAnsi="Arial" w:cs="Arial"/>
          <w:b/>
          <w:szCs w:val="24"/>
        </w:rPr>
      </w:pPr>
    </w:p>
    <w:p w14:paraId="7CF445DD" w14:textId="42292932" w:rsidR="00054A85" w:rsidRDefault="00054A85" w:rsidP="00191E06">
      <w:pPr>
        <w:rPr>
          <w:rFonts w:ascii="Arial" w:hAnsi="Arial" w:cs="Arial"/>
          <w:b/>
          <w:szCs w:val="24"/>
        </w:rPr>
      </w:pPr>
    </w:p>
    <w:p w14:paraId="401E2B05" w14:textId="60654012" w:rsidR="00054A85" w:rsidRDefault="00054A85" w:rsidP="00191E06">
      <w:pPr>
        <w:rPr>
          <w:rFonts w:ascii="Arial" w:hAnsi="Arial" w:cs="Arial"/>
          <w:b/>
          <w:szCs w:val="24"/>
        </w:rPr>
      </w:pPr>
    </w:p>
    <w:p w14:paraId="2757E9E7" w14:textId="72B503F4" w:rsidR="00054A85" w:rsidRDefault="00054A85" w:rsidP="00191E06">
      <w:pPr>
        <w:rPr>
          <w:rFonts w:ascii="Arial" w:hAnsi="Arial" w:cs="Arial"/>
          <w:b/>
          <w:szCs w:val="24"/>
        </w:rPr>
      </w:pPr>
    </w:p>
    <w:p w14:paraId="25659AF5" w14:textId="7C013ADA" w:rsidR="00054A85" w:rsidRDefault="00054A85" w:rsidP="00191E06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lastRenderedPageBreak/>
        <w:t>Part 3: Creating User Account</w:t>
      </w:r>
    </w:p>
    <w:p w14:paraId="563BA74B" w14:textId="17F4302D" w:rsidR="00BB0356" w:rsidRPr="00BB0356" w:rsidRDefault="00BB0356" w:rsidP="00BB0356">
      <w:pPr>
        <w:pStyle w:val="ListParagraph"/>
        <w:numPr>
          <w:ilvl w:val="0"/>
          <w:numId w:val="4"/>
        </w:numPr>
        <w:rPr>
          <w:rFonts w:ascii="Arial" w:hAnsi="Arial" w:cs="Arial"/>
          <w:bCs/>
        </w:rPr>
      </w:pPr>
      <w:r w:rsidRPr="00BB0356">
        <w:rPr>
          <w:rFonts w:ascii="Arial" w:hAnsi="Arial" w:cs="Arial"/>
          <w:bCs/>
        </w:rPr>
        <w:t>MSU_passwd</w:t>
      </w:r>
    </w:p>
    <w:p w14:paraId="3DD138DD" w14:textId="3F785F07" w:rsidR="00BB0356" w:rsidRDefault="00BB0356" w:rsidP="00191E06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noProof/>
          <w:szCs w:val="24"/>
        </w:rPr>
        <w:drawing>
          <wp:inline distT="0" distB="0" distL="0" distR="0" wp14:anchorId="2FA953EE" wp14:editId="45AC3F32">
            <wp:extent cx="6482717" cy="7589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0015" cy="762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1A69A" w14:textId="77777777" w:rsidR="00BB0356" w:rsidRDefault="00BB0356" w:rsidP="00191E06">
      <w:pPr>
        <w:rPr>
          <w:rFonts w:ascii="Arial" w:hAnsi="Arial" w:cs="Arial"/>
          <w:b/>
          <w:szCs w:val="24"/>
        </w:rPr>
      </w:pPr>
    </w:p>
    <w:p w14:paraId="3C8FC744" w14:textId="523AE41B" w:rsidR="00BB0356" w:rsidRPr="00BB0356" w:rsidRDefault="00BB0356" w:rsidP="00BB0356">
      <w:pPr>
        <w:pStyle w:val="ListParagraph"/>
        <w:numPr>
          <w:ilvl w:val="0"/>
          <w:numId w:val="4"/>
        </w:numPr>
        <w:rPr>
          <w:rFonts w:ascii="Arial" w:hAnsi="Arial" w:cs="Arial"/>
          <w:bCs/>
        </w:rPr>
      </w:pPr>
      <w:r w:rsidRPr="00BB0356">
        <w:rPr>
          <w:rFonts w:ascii="Arial" w:hAnsi="Arial" w:cs="Arial"/>
          <w:bCs/>
        </w:rPr>
        <w:lastRenderedPageBreak/>
        <w:t>MSU_shadow</w:t>
      </w:r>
    </w:p>
    <w:p w14:paraId="07E25FB8" w14:textId="322124DC" w:rsidR="00BB0356" w:rsidRPr="00191E06" w:rsidRDefault="00BB0356" w:rsidP="00191E06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noProof/>
          <w:szCs w:val="24"/>
        </w:rPr>
        <w:drawing>
          <wp:inline distT="0" distB="0" distL="0" distR="0" wp14:anchorId="6E21ED5D" wp14:editId="6A55DEE1">
            <wp:extent cx="6757750" cy="589026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1944" cy="5893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C50A1" w14:textId="77777777" w:rsidR="00191E06" w:rsidRPr="00191E06" w:rsidRDefault="00191E06" w:rsidP="00191E06">
      <w:pPr>
        <w:ind w:left="360"/>
        <w:rPr>
          <w:rFonts w:ascii="Arial" w:hAnsi="Arial" w:cs="Arial"/>
          <w:b/>
        </w:rPr>
      </w:pPr>
    </w:p>
    <w:p w14:paraId="2DD34BF4" w14:textId="7C3C7923" w:rsidR="00F038AF" w:rsidRDefault="00F038AF" w:rsidP="00D24D5B">
      <w:pPr>
        <w:rPr>
          <w:rFonts w:ascii="Arial" w:hAnsi="Arial" w:cs="Arial"/>
          <w:b/>
          <w:szCs w:val="24"/>
        </w:rPr>
      </w:pPr>
    </w:p>
    <w:p w14:paraId="26E3CDC6" w14:textId="7B545BD7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p w14:paraId="6E543BD7" w14:textId="3088A74F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05875373" w14:textId="33991CC6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13F1A209" w14:textId="37E1FF66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740FB482" w14:textId="198CD1DF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4A5C0831" w14:textId="47B311C6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3BBDA7D4" w14:textId="75DC541E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2093F684" w14:textId="6764E3EB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24889087" w14:textId="261D62F0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50694723" w14:textId="71DADB29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74169EBD" w14:textId="490D08EA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141BC464" w14:textId="1428795C" w:rsidR="00BB0356" w:rsidRDefault="00BB0356" w:rsidP="00D24D5B">
      <w:pPr>
        <w:rPr>
          <w:rFonts w:ascii="Arial" w:hAnsi="Arial" w:cs="Arial"/>
          <w:bCs/>
          <w:i/>
          <w:iCs/>
          <w:sz w:val="20"/>
        </w:rPr>
      </w:pPr>
    </w:p>
    <w:p w14:paraId="5D3E62A4" w14:textId="3557DA12" w:rsidR="00BB0356" w:rsidRDefault="00BB0356" w:rsidP="00BB0356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lastRenderedPageBreak/>
        <w:t xml:space="preserve">Part </w:t>
      </w:r>
      <w:r w:rsidR="00710BAE">
        <w:rPr>
          <w:rFonts w:ascii="Arial" w:hAnsi="Arial" w:cs="Arial"/>
          <w:b/>
          <w:szCs w:val="24"/>
        </w:rPr>
        <w:t>4</w:t>
      </w:r>
      <w:r>
        <w:rPr>
          <w:rFonts w:ascii="Arial" w:hAnsi="Arial" w:cs="Arial"/>
          <w:b/>
          <w:szCs w:val="24"/>
        </w:rPr>
        <w:t>: Cracking the password</w:t>
      </w:r>
    </w:p>
    <w:p w14:paraId="6FC46AB4" w14:textId="12C07F89" w:rsidR="00BB0356" w:rsidRDefault="00710BAE" w:rsidP="00D24D5B">
      <w:pPr>
        <w:rPr>
          <w:rFonts w:ascii="Arial" w:hAnsi="Arial" w:cs="Arial"/>
          <w:bCs/>
          <w:i/>
          <w:iCs/>
          <w:sz w:val="20"/>
        </w:rPr>
      </w:pPr>
      <w:r>
        <w:rPr>
          <w:noProof/>
        </w:rPr>
        <w:drawing>
          <wp:inline distT="0" distB="0" distL="0" distR="0" wp14:anchorId="3DB15D73" wp14:editId="17A0E6B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957F3" w14:textId="202F77FE" w:rsidR="00710BAE" w:rsidRPr="00710BAE" w:rsidRDefault="00710BAE" w:rsidP="00710BAE">
      <w:pPr>
        <w:pStyle w:val="ListParagraph"/>
        <w:numPr>
          <w:ilvl w:val="0"/>
          <w:numId w:val="4"/>
        </w:num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sz w:val="20"/>
        </w:rPr>
        <w:t xml:space="preserve">For the first 3 users, john was able to crack it within 5 minutes. On the last one (BTN710_User4 -qwas21), it took the machine almost 1 day and 10 hours </w:t>
      </w:r>
      <w:r w:rsidR="00EA2478">
        <w:rPr>
          <w:rFonts w:ascii="Arial" w:hAnsi="Arial" w:cs="Arial"/>
          <w:bCs/>
          <w:i/>
          <w:iCs/>
          <w:sz w:val="20"/>
        </w:rPr>
        <w:t xml:space="preserve">and it couldn’t crack it. I would give it more time but it is close to the deadline of this so. </w:t>
      </w:r>
    </w:p>
    <w:p w14:paraId="71D4F127" w14:textId="11345364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p w14:paraId="1F6FDE4D" w14:textId="77777777" w:rsidR="00F038AF" w:rsidRP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sectPr w:rsidR="00F038AF" w:rsidRPr="00F038A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77A17"/>
    <w:multiLevelType w:val="hybridMultilevel"/>
    <w:tmpl w:val="B920BAD8"/>
    <w:lvl w:ilvl="0" w:tplc="509E138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24278"/>
    <w:multiLevelType w:val="hybridMultilevel"/>
    <w:tmpl w:val="487875C0"/>
    <w:lvl w:ilvl="0" w:tplc="881AE61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75CF0"/>
    <w:multiLevelType w:val="hybridMultilevel"/>
    <w:tmpl w:val="E6BC57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40D0B"/>
    <w:multiLevelType w:val="hybridMultilevel"/>
    <w:tmpl w:val="C3ECF00E"/>
    <w:lvl w:ilvl="0" w:tplc="20E452F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DQ1MTQ0sLAwMDNR0lEKTi0uzszPAykwrwUA8ZUI0iwAAAA="/>
  </w:docVars>
  <w:rsids>
    <w:rsidRoot w:val="00D24D5B"/>
    <w:rsid w:val="00054A85"/>
    <w:rsid w:val="00191E06"/>
    <w:rsid w:val="00283223"/>
    <w:rsid w:val="002B6D0A"/>
    <w:rsid w:val="004461C8"/>
    <w:rsid w:val="00604B8F"/>
    <w:rsid w:val="00710BAE"/>
    <w:rsid w:val="00724934"/>
    <w:rsid w:val="008C06C0"/>
    <w:rsid w:val="0097244C"/>
    <w:rsid w:val="009C3984"/>
    <w:rsid w:val="00A42BAD"/>
    <w:rsid w:val="00BB0356"/>
    <w:rsid w:val="00D24D5B"/>
    <w:rsid w:val="00D674FC"/>
    <w:rsid w:val="00DE38A9"/>
    <w:rsid w:val="00EA2478"/>
    <w:rsid w:val="00F03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ADEB"/>
  <w15:chartTrackingRefBased/>
  <w15:docId w15:val="{17004408-9188-47C2-9324-38D809CF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5B"/>
    <w:pPr>
      <w:spacing w:after="0" w:line="240" w:lineRule="auto"/>
    </w:pPr>
    <w:rPr>
      <w:rFonts w:ascii="Times New Roman" w:hAnsi="Times New Roman" w:cs="Times New Roman"/>
      <w:sz w:val="24"/>
      <w:szCs w:val="20"/>
      <w:lang w:eastAsia="en-US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D24D5B"/>
    <w:pPr>
      <w:spacing w:before="100" w:beforeAutospacing="1" w:after="100" w:afterAutospacing="1"/>
      <w:outlineLvl w:val="2"/>
    </w:pPr>
    <w:rPr>
      <w:rFonts w:ascii="Times" w:eastAsia="Times New Roman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D24D5B"/>
    <w:rPr>
      <w:rFonts w:ascii="Times" w:eastAsia="Times New Roman" w:hAnsi="Times" w:cs="Times New Roman"/>
      <w:b/>
      <w:bCs/>
      <w:sz w:val="27"/>
      <w:szCs w:val="27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D5B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4D5B"/>
    <w:rPr>
      <w:rFonts w:ascii="Cambria" w:eastAsia="Times New Roman" w:hAnsi="Cambria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24D5B"/>
    <w:pPr>
      <w:ind w:left="720"/>
      <w:contextualSpacing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qFormat/>
    <w:rsid w:val="00D24D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1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5</Pages>
  <Words>147</Words>
  <Characters>843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3</cp:revision>
  <dcterms:created xsi:type="dcterms:W3CDTF">2020-06-21T02:52:00Z</dcterms:created>
  <dcterms:modified xsi:type="dcterms:W3CDTF">2020-07-13T03:05:00Z</dcterms:modified>
</cp:coreProperties>
</file>